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35BE" w:rsidRPr="00EF35BE" w:rsidRDefault="00EF35BE" w:rsidP="00EF35BE">
      <w:pPr>
        <w:widowControl/>
        <w:shd w:val="clear" w:color="auto" w:fill="FFFFFF"/>
        <w:wordWrap/>
        <w:autoSpaceDE/>
        <w:autoSpaceDN/>
        <w:spacing w:line="240" w:lineRule="auto"/>
        <w:jc w:val="left"/>
        <w:rPr>
          <w:rFonts w:ascii="Open Sans" w:eastAsia="굴림" w:hAnsi="Open Sans" w:cs="Open Sans"/>
          <w:color w:val="29303B"/>
          <w:kern w:val="0"/>
          <w:sz w:val="54"/>
          <w:szCs w:val="54"/>
        </w:rPr>
      </w:pPr>
      <w:r w:rsidRPr="00EF35BE">
        <w:rPr>
          <w:rFonts w:ascii="Open Sans" w:eastAsia="굴림" w:hAnsi="Open Sans" w:cs="Open Sans"/>
          <w:color w:val="29303B"/>
          <w:kern w:val="0"/>
          <w:sz w:val="54"/>
          <w:szCs w:val="54"/>
        </w:rPr>
        <w:t>AWS Configuration Cheat Sheet</w:t>
      </w:r>
    </w:p>
    <w:p w:rsidR="00EF35BE" w:rsidRPr="00EF35BE" w:rsidRDefault="00EF35BE" w:rsidP="00EF35BE">
      <w:pPr>
        <w:widowControl/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This lecture note is not intended to be a replacement for the videos, but only to serve as a cheat sheet for students who want to quickly run thru the AWS configuration steps or easily see if they missed a step. Steps listed are accurate as of 7-11-2019, keep in mind that AWS makes frequent small changes to their UI.</w:t>
      </w:r>
    </w:p>
    <w:p w:rsidR="00EF35BE" w:rsidRPr="00EF35BE" w:rsidRDefault="00EF35BE" w:rsidP="00EF35BE">
      <w:pPr>
        <w:widowControl/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b/>
          <w:bCs/>
          <w:i/>
          <w:iCs/>
          <w:color w:val="29303B"/>
          <w:kern w:val="0"/>
          <w:sz w:val="27"/>
          <w:szCs w:val="27"/>
        </w:rPr>
        <w:t>RDS Database Creation</w:t>
      </w:r>
    </w:p>
    <w:p w:rsidR="00EF35BE" w:rsidRPr="00EF35BE" w:rsidRDefault="00EF35BE" w:rsidP="00EF35BE">
      <w:pPr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Go to AWS Management Console and use Find Services to search for RDS</w:t>
      </w:r>
    </w:p>
    <w:p w:rsidR="00EF35BE" w:rsidRPr="00EF35BE" w:rsidRDefault="00EF35BE" w:rsidP="00EF35BE">
      <w:pPr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Create database button</w:t>
      </w:r>
    </w:p>
    <w:p w:rsidR="00EF35BE" w:rsidRPr="00EF35BE" w:rsidRDefault="00EF35BE" w:rsidP="00EF35BE">
      <w:pPr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Select PostgreSQL</w:t>
      </w:r>
    </w:p>
    <w:p w:rsidR="00EF35BE" w:rsidRPr="00EF35BE" w:rsidRDefault="00EF35BE" w:rsidP="00EF35BE">
      <w:pPr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heck 'only enable options eligible for RDS Free Usage Tier' and click Next button</w:t>
      </w:r>
    </w:p>
    <w:p w:rsidR="00EF35BE" w:rsidRPr="00EF35BE" w:rsidRDefault="00EF35BE" w:rsidP="00EF35BE">
      <w:pPr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Scroll down to Settings Form</w:t>
      </w:r>
    </w:p>
    <w:p w:rsidR="00EF35BE" w:rsidRPr="00EF35BE" w:rsidRDefault="00EF35BE" w:rsidP="00EF35BE">
      <w:pPr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Set DB Instance identifier to multi-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docker</w:t>
      </w:r>
      <w:proofErr w:type="spellEnd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-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postgres</w:t>
      </w:r>
      <w:proofErr w:type="spellEnd"/>
    </w:p>
    <w:p w:rsidR="00EF35BE" w:rsidRPr="00EF35BE" w:rsidRDefault="00EF35BE" w:rsidP="00EF35BE">
      <w:pPr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Set Master Username to 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postgres</w:t>
      </w:r>
      <w:proofErr w:type="spellEnd"/>
    </w:p>
    <w:p w:rsidR="00EF35BE" w:rsidRPr="00EF35BE" w:rsidRDefault="00EF35BE" w:rsidP="00EF35BE">
      <w:pPr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Set Master Password to 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postgres</w:t>
      </w:r>
      <w:proofErr w:type="spellEnd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 and confirm</w:t>
      </w:r>
    </w:p>
    <w:p w:rsidR="00EF35BE" w:rsidRPr="00EF35BE" w:rsidRDefault="00EF35BE" w:rsidP="00EF35BE">
      <w:pPr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Next button</w:t>
      </w:r>
    </w:p>
    <w:p w:rsidR="00EF35BE" w:rsidRPr="00EF35BE" w:rsidRDefault="00EF35BE" w:rsidP="00EF35BE">
      <w:pPr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Make sure VPC is set to Default VPC</w:t>
      </w:r>
    </w:p>
    <w:p w:rsidR="00EF35BE" w:rsidRPr="00EF35BE" w:rsidRDefault="00EF35BE" w:rsidP="00EF35BE">
      <w:pPr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Scroll down to Database Options</w:t>
      </w:r>
    </w:p>
    <w:p w:rsidR="00EF35BE" w:rsidRPr="00EF35BE" w:rsidRDefault="00EF35BE" w:rsidP="00EF35BE">
      <w:pPr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Set Database Name to 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fibvalues</w:t>
      </w:r>
      <w:proofErr w:type="spellEnd"/>
    </w:p>
    <w:p w:rsidR="00EF35BE" w:rsidRPr="00EF35BE" w:rsidRDefault="00EF35BE" w:rsidP="00EF35BE">
      <w:pPr>
        <w:widowControl/>
        <w:numPr>
          <w:ilvl w:val="0"/>
          <w:numId w:val="1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Scroll down and click Create Database button</w:t>
      </w:r>
    </w:p>
    <w:p w:rsidR="00EF35BE" w:rsidRPr="00EF35BE" w:rsidRDefault="00EF35BE" w:rsidP="00EF35BE">
      <w:pPr>
        <w:widowControl/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proofErr w:type="spellStart"/>
      <w:r w:rsidRPr="00EF35BE">
        <w:rPr>
          <w:rFonts w:ascii="Open Sans" w:eastAsia="굴림" w:hAnsi="Open Sans" w:cs="Open Sans"/>
          <w:b/>
          <w:bCs/>
          <w:i/>
          <w:iCs/>
          <w:color w:val="29303B"/>
          <w:kern w:val="0"/>
          <w:sz w:val="27"/>
          <w:szCs w:val="27"/>
        </w:rPr>
        <w:t>ElastiCache</w:t>
      </w:r>
      <w:proofErr w:type="spellEnd"/>
      <w:r w:rsidRPr="00EF35BE">
        <w:rPr>
          <w:rFonts w:ascii="Open Sans" w:eastAsia="굴림" w:hAnsi="Open Sans" w:cs="Open Sans"/>
          <w:b/>
          <w:bCs/>
          <w:i/>
          <w:iCs/>
          <w:color w:val="29303B"/>
          <w:kern w:val="0"/>
          <w:sz w:val="27"/>
          <w:szCs w:val="27"/>
        </w:rPr>
        <w:t xml:space="preserve"> </w:t>
      </w:r>
      <w:proofErr w:type="spellStart"/>
      <w:r w:rsidRPr="00EF35BE">
        <w:rPr>
          <w:rFonts w:ascii="Open Sans" w:eastAsia="굴림" w:hAnsi="Open Sans" w:cs="Open Sans"/>
          <w:b/>
          <w:bCs/>
          <w:i/>
          <w:iCs/>
          <w:color w:val="29303B"/>
          <w:kern w:val="0"/>
          <w:sz w:val="27"/>
          <w:szCs w:val="27"/>
        </w:rPr>
        <w:t>Redis</w:t>
      </w:r>
      <w:proofErr w:type="spellEnd"/>
      <w:r w:rsidRPr="00EF35BE">
        <w:rPr>
          <w:rFonts w:ascii="Open Sans" w:eastAsia="굴림" w:hAnsi="Open Sans" w:cs="Open Sans"/>
          <w:b/>
          <w:bCs/>
          <w:i/>
          <w:iCs/>
          <w:color w:val="29303B"/>
          <w:kern w:val="0"/>
          <w:sz w:val="27"/>
          <w:szCs w:val="27"/>
        </w:rPr>
        <w:t xml:space="preserve"> Creation</w:t>
      </w:r>
    </w:p>
    <w:p w:rsidR="00EF35BE" w:rsidRPr="00EF35BE" w:rsidRDefault="00EF35BE" w:rsidP="00EF35BE">
      <w:pPr>
        <w:widowControl/>
        <w:numPr>
          <w:ilvl w:val="0"/>
          <w:numId w:val="2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lastRenderedPageBreak/>
        <w:t xml:space="preserve">Go to AWS Management Console and use Find Services to search for 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ElastiCache</w:t>
      </w:r>
      <w:proofErr w:type="spellEnd"/>
    </w:p>
    <w:p w:rsidR="00EF35BE" w:rsidRPr="00EF35BE" w:rsidRDefault="00EF35BE" w:rsidP="00EF35BE">
      <w:pPr>
        <w:widowControl/>
        <w:numPr>
          <w:ilvl w:val="0"/>
          <w:numId w:val="2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Click 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Redis</w:t>
      </w:r>
      <w:proofErr w:type="spellEnd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 in sidebar</w:t>
      </w:r>
    </w:p>
    <w:p w:rsidR="00EF35BE" w:rsidRPr="00EF35BE" w:rsidRDefault="00EF35BE" w:rsidP="00EF35BE">
      <w:pPr>
        <w:widowControl/>
        <w:numPr>
          <w:ilvl w:val="0"/>
          <w:numId w:val="2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the Create button</w:t>
      </w:r>
    </w:p>
    <w:p w:rsidR="00EF35BE" w:rsidRPr="00EF35BE" w:rsidRDefault="00EF35BE" w:rsidP="00EF35BE">
      <w:pPr>
        <w:widowControl/>
        <w:numPr>
          <w:ilvl w:val="0"/>
          <w:numId w:val="2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Make sure 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Redis</w:t>
      </w:r>
      <w:proofErr w:type="spellEnd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 is set as Cluster Engine</w:t>
      </w:r>
    </w:p>
    <w:p w:rsidR="00EF35BE" w:rsidRPr="00EF35BE" w:rsidRDefault="00EF35BE" w:rsidP="00EF35BE">
      <w:pPr>
        <w:widowControl/>
        <w:numPr>
          <w:ilvl w:val="0"/>
          <w:numId w:val="2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In 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Redis</w:t>
      </w:r>
      <w:proofErr w:type="spellEnd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 Settings form, set Name to multi-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docker</w:t>
      </w:r>
      <w:proofErr w:type="spellEnd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-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redis</w:t>
      </w:r>
      <w:proofErr w:type="spellEnd"/>
    </w:p>
    <w:p w:rsidR="00EF35BE" w:rsidRPr="00EF35BE" w:rsidRDefault="00EF35BE" w:rsidP="00EF35BE">
      <w:pPr>
        <w:widowControl/>
        <w:numPr>
          <w:ilvl w:val="0"/>
          <w:numId w:val="2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hange Node type to 'cache.t2.micro'</w:t>
      </w:r>
    </w:p>
    <w:p w:rsidR="00EF35BE" w:rsidRPr="00EF35BE" w:rsidRDefault="00EF35BE" w:rsidP="00EF35BE">
      <w:pPr>
        <w:widowControl/>
        <w:numPr>
          <w:ilvl w:val="0"/>
          <w:numId w:val="2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hange Number of replicas to 0</w:t>
      </w:r>
    </w:p>
    <w:p w:rsidR="00EF35BE" w:rsidRPr="00EF35BE" w:rsidRDefault="00EF35BE" w:rsidP="00EF35BE">
      <w:pPr>
        <w:widowControl/>
        <w:numPr>
          <w:ilvl w:val="0"/>
          <w:numId w:val="2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Scroll down to Advanced 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Redis</w:t>
      </w:r>
      <w:proofErr w:type="spellEnd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 Settings</w:t>
      </w:r>
    </w:p>
    <w:p w:rsidR="00EF35BE" w:rsidRPr="00EF35BE" w:rsidRDefault="00EF35BE" w:rsidP="00EF35BE">
      <w:pPr>
        <w:widowControl/>
        <w:numPr>
          <w:ilvl w:val="0"/>
          <w:numId w:val="2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Subnet Group should say “Create New"</w:t>
      </w:r>
    </w:p>
    <w:p w:rsidR="00EF35BE" w:rsidRPr="00EF35BE" w:rsidRDefault="00EF35BE" w:rsidP="00EF35BE">
      <w:pPr>
        <w:widowControl/>
        <w:numPr>
          <w:ilvl w:val="0"/>
          <w:numId w:val="2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Set Name to 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redis</w:t>
      </w:r>
      <w:proofErr w:type="spellEnd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-group</w:t>
      </w:r>
    </w:p>
    <w:p w:rsidR="00EF35BE" w:rsidRPr="00EF35BE" w:rsidRDefault="00EF35BE" w:rsidP="00EF35BE">
      <w:pPr>
        <w:widowControl/>
        <w:numPr>
          <w:ilvl w:val="0"/>
          <w:numId w:val="2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VPC should be set to default VPC</w:t>
      </w:r>
    </w:p>
    <w:p w:rsidR="00EF35BE" w:rsidRPr="00EF35BE" w:rsidRDefault="00EF35BE" w:rsidP="00EF35BE">
      <w:pPr>
        <w:widowControl/>
        <w:numPr>
          <w:ilvl w:val="0"/>
          <w:numId w:val="2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Tick all subnet’s boxes</w:t>
      </w:r>
    </w:p>
    <w:p w:rsidR="00EF35BE" w:rsidRPr="00EF35BE" w:rsidRDefault="00EF35BE" w:rsidP="00EF35BE">
      <w:pPr>
        <w:widowControl/>
        <w:numPr>
          <w:ilvl w:val="0"/>
          <w:numId w:val="2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Scroll down and click Create button</w:t>
      </w:r>
    </w:p>
    <w:p w:rsidR="00EF35BE" w:rsidRPr="00EF35BE" w:rsidRDefault="00EF35BE" w:rsidP="00EF35BE">
      <w:pPr>
        <w:widowControl/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b/>
          <w:bCs/>
          <w:i/>
          <w:iCs/>
          <w:color w:val="29303B"/>
          <w:kern w:val="0"/>
          <w:sz w:val="27"/>
          <w:szCs w:val="27"/>
        </w:rPr>
        <w:t>Creating a Custom Security Group</w:t>
      </w:r>
    </w:p>
    <w:p w:rsidR="00EF35BE" w:rsidRPr="00EF35BE" w:rsidRDefault="00EF35BE" w:rsidP="00EF35BE">
      <w:pPr>
        <w:widowControl/>
        <w:numPr>
          <w:ilvl w:val="0"/>
          <w:numId w:val="3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Go to AWS Management Console and use Find Services to search for VPC</w:t>
      </w:r>
    </w:p>
    <w:p w:rsidR="00EF35BE" w:rsidRPr="00EF35BE" w:rsidRDefault="00EF35BE" w:rsidP="00EF35BE">
      <w:pPr>
        <w:widowControl/>
        <w:numPr>
          <w:ilvl w:val="0"/>
          <w:numId w:val="3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Security Groups in sidebar</w:t>
      </w:r>
    </w:p>
    <w:p w:rsidR="00EF35BE" w:rsidRPr="00EF35BE" w:rsidRDefault="00EF35BE" w:rsidP="00EF35BE">
      <w:pPr>
        <w:widowControl/>
        <w:numPr>
          <w:ilvl w:val="0"/>
          <w:numId w:val="3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Create Security Group button</w:t>
      </w:r>
    </w:p>
    <w:p w:rsidR="00EF35BE" w:rsidRPr="00EF35BE" w:rsidRDefault="00EF35BE" w:rsidP="00EF35BE">
      <w:pPr>
        <w:widowControl/>
        <w:numPr>
          <w:ilvl w:val="0"/>
          <w:numId w:val="3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Set Security group name to multi-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docker</w:t>
      </w:r>
      <w:proofErr w:type="spellEnd"/>
    </w:p>
    <w:p w:rsidR="00EF35BE" w:rsidRPr="00EF35BE" w:rsidRDefault="00EF35BE" w:rsidP="00EF35BE">
      <w:pPr>
        <w:widowControl/>
        <w:numPr>
          <w:ilvl w:val="0"/>
          <w:numId w:val="3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Set Description to multi-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docker</w:t>
      </w:r>
      <w:proofErr w:type="spellEnd"/>
    </w:p>
    <w:p w:rsidR="00EF35BE" w:rsidRPr="00EF35BE" w:rsidRDefault="00EF35BE" w:rsidP="00EF35BE">
      <w:pPr>
        <w:widowControl/>
        <w:numPr>
          <w:ilvl w:val="0"/>
          <w:numId w:val="3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lastRenderedPageBreak/>
        <w:t>Set VPC to default VPC</w:t>
      </w:r>
    </w:p>
    <w:p w:rsidR="00EF35BE" w:rsidRPr="00EF35BE" w:rsidRDefault="00EF35BE" w:rsidP="00EF35BE">
      <w:pPr>
        <w:widowControl/>
        <w:numPr>
          <w:ilvl w:val="0"/>
          <w:numId w:val="3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Create Button</w:t>
      </w:r>
    </w:p>
    <w:p w:rsidR="00EF35BE" w:rsidRPr="00EF35BE" w:rsidRDefault="00EF35BE" w:rsidP="00EF35BE">
      <w:pPr>
        <w:widowControl/>
        <w:numPr>
          <w:ilvl w:val="0"/>
          <w:numId w:val="3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Close</w:t>
      </w:r>
    </w:p>
    <w:p w:rsidR="00EF35BE" w:rsidRPr="00EF35BE" w:rsidRDefault="00EF35BE" w:rsidP="00EF35BE">
      <w:pPr>
        <w:widowControl/>
        <w:numPr>
          <w:ilvl w:val="0"/>
          <w:numId w:val="3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Manually tick the empty field in the Name column of the new security group and type multi-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docker</w:t>
      </w:r>
      <w:proofErr w:type="spellEnd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, then click the checkmark icon.</w:t>
      </w:r>
    </w:p>
    <w:p w:rsidR="00EF35BE" w:rsidRPr="00EF35BE" w:rsidRDefault="00EF35BE" w:rsidP="00EF35BE">
      <w:pPr>
        <w:widowControl/>
        <w:numPr>
          <w:ilvl w:val="0"/>
          <w:numId w:val="3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Scroll down and click Inbound Rules</w:t>
      </w:r>
    </w:p>
    <w:p w:rsidR="00EF35BE" w:rsidRPr="00EF35BE" w:rsidRDefault="00EF35BE" w:rsidP="00EF35BE">
      <w:pPr>
        <w:widowControl/>
        <w:numPr>
          <w:ilvl w:val="0"/>
          <w:numId w:val="3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Edit Rules button</w:t>
      </w:r>
    </w:p>
    <w:p w:rsidR="00EF35BE" w:rsidRPr="00EF35BE" w:rsidRDefault="00EF35BE" w:rsidP="00EF35BE">
      <w:pPr>
        <w:widowControl/>
        <w:numPr>
          <w:ilvl w:val="0"/>
          <w:numId w:val="3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Add Rule</w:t>
      </w:r>
    </w:p>
    <w:p w:rsidR="00EF35BE" w:rsidRPr="00EF35BE" w:rsidRDefault="00EF35BE" w:rsidP="00EF35BE">
      <w:pPr>
        <w:widowControl/>
        <w:numPr>
          <w:ilvl w:val="0"/>
          <w:numId w:val="3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Set Port Range to </w:t>
      </w:r>
      <w:bookmarkStart w:id="0" w:name="_GoBack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5432-6379</w:t>
      </w:r>
      <w:bookmarkEnd w:id="0"/>
    </w:p>
    <w:p w:rsidR="00EF35BE" w:rsidRPr="00EF35BE" w:rsidRDefault="00EF35BE" w:rsidP="00EF35BE">
      <w:pPr>
        <w:widowControl/>
        <w:numPr>
          <w:ilvl w:val="0"/>
          <w:numId w:val="3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in box next to Custom and start typing 'sg' into the box. Select the Security Group you just created, it should look similar to 'sg-…. | multi-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docker</w:t>
      </w:r>
      <w:proofErr w:type="spellEnd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’</w:t>
      </w:r>
    </w:p>
    <w:p w:rsidR="00EF35BE" w:rsidRPr="00EF35BE" w:rsidRDefault="00EF35BE" w:rsidP="00EF35BE">
      <w:pPr>
        <w:widowControl/>
        <w:numPr>
          <w:ilvl w:val="0"/>
          <w:numId w:val="3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Save Rules button</w:t>
      </w:r>
    </w:p>
    <w:p w:rsidR="00EF35BE" w:rsidRPr="00EF35BE" w:rsidRDefault="00EF35BE" w:rsidP="00EF35BE">
      <w:pPr>
        <w:widowControl/>
        <w:numPr>
          <w:ilvl w:val="0"/>
          <w:numId w:val="3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Close</w:t>
      </w:r>
    </w:p>
    <w:p w:rsidR="00EF35BE" w:rsidRPr="00EF35BE" w:rsidRDefault="00EF35BE" w:rsidP="00EF35BE">
      <w:pPr>
        <w:widowControl/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b/>
          <w:bCs/>
          <w:i/>
          <w:iCs/>
          <w:color w:val="29303B"/>
          <w:kern w:val="0"/>
          <w:sz w:val="27"/>
          <w:szCs w:val="27"/>
        </w:rPr>
        <w:t xml:space="preserve">Applying Security Groups to </w:t>
      </w:r>
      <w:proofErr w:type="spellStart"/>
      <w:r w:rsidRPr="00EF35BE">
        <w:rPr>
          <w:rFonts w:ascii="Open Sans" w:eastAsia="굴림" w:hAnsi="Open Sans" w:cs="Open Sans"/>
          <w:b/>
          <w:bCs/>
          <w:i/>
          <w:iCs/>
          <w:color w:val="29303B"/>
          <w:kern w:val="0"/>
          <w:sz w:val="27"/>
          <w:szCs w:val="27"/>
        </w:rPr>
        <w:t>ElastiCache</w:t>
      </w:r>
      <w:proofErr w:type="spellEnd"/>
    </w:p>
    <w:p w:rsidR="00EF35BE" w:rsidRPr="00EF35BE" w:rsidRDefault="00EF35BE" w:rsidP="00EF35BE">
      <w:pPr>
        <w:widowControl/>
        <w:numPr>
          <w:ilvl w:val="0"/>
          <w:numId w:val="4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Go to AWS Management Console and use Find Services to search for 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ElastiCache</w:t>
      </w:r>
      <w:proofErr w:type="spellEnd"/>
    </w:p>
    <w:p w:rsidR="00EF35BE" w:rsidRPr="00EF35BE" w:rsidRDefault="00EF35BE" w:rsidP="00EF35BE">
      <w:pPr>
        <w:widowControl/>
        <w:numPr>
          <w:ilvl w:val="0"/>
          <w:numId w:val="4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Click 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Redis</w:t>
      </w:r>
      <w:proofErr w:type="spellEnd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 in Sidebar</w:t>
      </w:r>
    </w:p>
    <w:p w:rsidR="00EF35BE" w:rsidRPr="00EF35BE" w:rsidRDefault="00EF35BE" w:rsidP="00EF35BE">
      <w:pPr>
        <w:widowControl/>
        <w:numPr>
          <w:ilvl w:val="0"/>
          <w:numId w:val="4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Check box next to 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Redis</w:t>
      </w:r>
      <w:proofErr w:type="spellEnd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 cluster and click Modify</w:t>
      </w:r>
    </w:p>
    <w:p w:rsidR="00EF35BE" w:rsidRPr="00EF35BE" w:rsidRDefault="00EF35BE" w:rsidP="00EF35BE">
      <w:pPr>
        <w:widowControl/>
        <w:numPr>
          <w:ilvl w:val="0"/>
          <w:numId w:val="4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hange VPC Security group to the multi-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docker</w:t>
      </w:r>
      <w:proofErr w:type="spellEnd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 group and click Save</w:t>
      </w:r>
    </w:p>
    <w:p w:rsidR="00EF35BE" w:rsidRPr="00EF35BE" w:rsidRDefault="00EF35BE" w:rsidP="00EF35BE">
      <w:pPr>
        <w:widowControl/>
        <w:numPr>
          <w:ilvl w:val="0"/>
          <w:numId w:val="4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Modify</w:t>
      </w:r>
    </w:p>
    <w:p w:rsidR="00EF35BE" w:rsidRPr="00EF35BE" w:rsidRDefault="00EF35BE" w:rsidP="00EF35BE">
      <w:pPr>
        <w:widowControl/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b/>
          <w:bCs/>
          <w:i/>
          <w:iCs/>
          <w:color w:val="29303B"/>
          <w:kern w:val="0"/>
          <w:sz w:val="27"/>
          <w:szCs w:val="27"/>
        </w:rPr>
        <w:lastRenderedPageBreak/>
        <w:t>Applying Security Groups to RDS</w:t>
      </w:r>
    </w:p>
    <w:p w:rsidR="00EF35BE" w:rsidRPr="00EF35BE" w:rsidRDefault="00EF35BE" w:rsidP="00EF35BE">
      <w:pPr>
        <w:widowControl/>
        <w:numPr>
          <w:ilvl w:val="0"/>
          <w:numId w:val="5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Go to AWS Management Console and use Find Services to search for RDS</w:t>
      </w:r>
    </w:p>
    <w:p w:rsidR="00EF35BE" w:rsidRPr="00EF35BE" w:rsidRDefault="00EF35BE" w:rsidP="00EF35BE">
      <w:pPr>
        <w:widowControl/>
        <w:numPr>
          <w:ilvl w:val="0"/>
          <w:numId w:val="5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Databases in Sidebar and check box next to your instance</w:t>
      </w:r>
    </w:p>
    <w:p w:rsidR="00EF35BE" w:rsidRPr="00EF35BE" w:rsidRDefault="00EF35BE" w:rsidP="00EF35BE">
      <w:pPr>
        <w:widowControl/>
        <w:numPr>
          <w:ilvl w:val="0"/>
          <w:numId w:val="5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Modify button</w:t>
      </w:r>
    </w:p>
    <w:p w:rsidR="00EF35BE" w:rsidRPr="00EF35BE" w:rsidRDefault="00EF35BE" w:rsidP="00EF35BE">
      <w:pPr>
        <w:widowControl/>
        <w:numPr>
          <w:ilvl w:val="0"/>
          <w:numId w:val="5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Scroll down to Network and Security change Security group to multi-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docker</w:t>
      </w:r>
      <w:proofErr w:type="spellEnd"/>
    </w:p>
    <w:p w:rsidR="00EF35BE" w:rsidRPr="00EF35BE" w:rsidRDefault="00EF35BE" w:rsidP="00EF35BE">
      <w:pPr>
        <w:widowControl/>
        <w:numPr>
          <w:ilvl w:val="0"/>
          <w:numId w:val="5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Scroll down and click Continue button</w:t>
      </w:r>
    </w:p>
    <w:p w:rsidR="00EF35BE" w:rsidRPr="00EF35BE" w:rsidRDefault="00EF35BE" w:rsidP="00EF35BE">
      <w:pPr>
        <w:widowControl/>
        <w:numPr>
          <w:ilvl w:val="0"/>
          <w:numId w:val="5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Modify DB instance button</w:t>
      </w:r>
    </w:p>
    <w:p w:rsidR="00EF35BE" w:rsidRPr="00EF35BE" w:rsidRDefault="00EF35BE" w:rsidP="00EF35BE">
      <w:pPr>
        <w:widowControl/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b/>
          <w:bCs/>
          <w:i/>
          <w:iCs/>
          <w:color w:val="29303B"/>
          <w:kern w:val="0"/>
          <w:sz w:val="27"/>
          <w:szCs w:val="27"/>
        </w:rPr>
        <w:t>Applying Security Groups to Elastic Beanstalk</w:t>
      </w:r>
    </w:p>
    <w:p w:rsidR="00EF35BE" w:rsidRPr="00EF35BE" w:rsidRDefault="00EF35BE" w:rsidP="00EF35BE">
      <w:pPr>
        <w:widowControl/>
        <w:numPr>
          <w:ilvl w:val="0"/>
          <w:numId w:val="6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Go to AWS Management Console and use Find Services to search for Elastic Beanstalk</w:t>
      </w:r>
    </w:p>
    <w:p w:rsidR="00EF35BE" w:rsidRPr="00EF35BE" w:rsidRDefault="00EF35BE" w:rsidP="00EF35BE">
      <w:pPr>
        <w:widowControl/>
        <w:numPr>
          <w:ilvl w:val="0"/>
          <w:numId w:val="6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the multi-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docker</w:t>
      </w:r>
      <w:proofErr w:type="spellEnd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 application tile</w:t>
      </w:r>
    </w:p>
    <w:p w:rsidR="00EF35BE" w:rsidRPr="00EF35BE" w:rsidRDefault="00EF35BE" w:rsidP="00EF35BE">
      <w:pPr>
        <w:widowControl/>
        <w:numPr>
          <w:ilvl w:val="0"/>
          <w:numId w:val="6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Configuration link in Sidebar</w:t>
      </w:r>
    </w:p>
    <w:p w:rsidR="00EF35BE" w:rsidRPr="00EF35BE" w:rsidRDefault="00EF35BE" w:rsidP="00EF35BE">
      <w:pPr>
        <w:widowControl/>
        <w:numPr>
          <w:ilvl w:val="0"/>
          <w:numId w:val="6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Modify in Instances card</w:t>
      </w:r>
    </w:p>
    <w:p w:rsidR="00EF35BE" w:rsidRPr="00EF35BE" w:rsidRDefault="00EF35BE" w:rsidP="00EF35BE">
      <w:pPr>
        <w:widowControl/>
        <w:numPr>
          <w:ilvl w:val="0"/>
          <w:numId w:val="6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Scroll down to EC2 Security Groups and tick box next to multi-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docker</w:t>
      </w:r>
      <w:proofErr w:type="spellEnd"/>
    </w:p>
    <w:p w:rsidR="00EF35BE" w:rsidRPr="00EF35BE" w:rsidRDefault="00EF35BE" w:rsidP="00EF35BE">
      <w:pPr>
        <w:widowControl/>
        <w:numPr>
          <w:ilvl w:val="0"/>
          <w:numId w:val="6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Apply and Click Confirm</w:t>
      </w:r>
    </w:p>
    <w:p w:rsidR="00EF35BE" w:rsidRPr="00EF35BE" w:rsidRDefault="00EF35BE" w:rsidP="00EF35BE">
      <w:pPr>
        <w:widowControl/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b/>
          <w:bCs/>
          <w:i/>
          <w:iCs/>
          <w:color w:val="29303B"/>
          <w:kern w:val="0"/>
          <w:sz w:val="27"/>
          <w:szCs w:val="27"/>
        </w:rPr>
        <w:t>Setting Environment Variables</w:t>
      </w:r>
    </w:p>
    <w:p w:rsidR="00EF35BE" w:rsidRPr="00EF35BE" w:rsidRDefault="00EF35BE" w:rsidP="00EF35BE">
      <w:pPr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Go to AWS Management Console and use Find Services to search for Elastic Beanstalk</w:t>
      </w:r>
    </w:p>
    <w:p w:rsidR="00EF35BE" w:rsidRPr="00EF35BE" w:rsidRDefault="00EF35BE" w:rsidP="00EF35BE">
      <w:pPr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the multi-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docker</w:t>
      </w:r>
      <w:proofErr w:type="spellEnd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 application tile</w:t>
      </w:r>
    </w:p>
    <w:p w:rsidR="00EF35BE" w:rsidRPr="00EF35BE" w:rsidRDefault="00EF35BE" w:rsidP="00EF35BE">
      <w:pPr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Configuration link in Sidebar</w:t>
      </w:r>
    </w:p>
    <w:p w:rsidR="00EF35BE" w:rsidRPr="00EF35BE" w:rsidRDefault="00EF35BE" w:rsidP="00EF35BE">
      <w:pPr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lastRenderedPageBreak/>
        <w:t>Select Modify in the Software tile</w:t>
      </w:r>
    </w:p>
    <w:p w:rsidR="00EF35BE" w:rsidRPr="00EF35BE" w:rsidRDefault="00EF35BE" w:rsidP="00EF35BE">
      <w:pPr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Scroll down to Environment properties</w:t>
      </w:r>
    </w:p>
    <w:p w:rsidR="00EF35BE" w:rsidRPr="00EF35BE" w:rsidRDefault="00EF35BE" w:rsidP="00EF35BE">
      <w:pPr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In another tab Open up 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ElastiCache</w:t>
      </w:r>
      <w:proofErr w:type="spellEnd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, click 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Redis</w:t>
      </w:r>
      <w:proofErr w:type="spellEnd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 and check the box next to your cluster. Find the Primary Endpoint and copy that value but omit the :6379</w:t>
      </w:r>
    </w:p>
    <w:p w:rsidR="00EF35BE" w:rsidRPr="00EF35BE" w:rsidRDefault="00EF35BE" w:rsidP="00EF35BE">
      <w:pPr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Set REDIS_HOST key to the primary endpoint listed above, remember to omit :6379</w:t>
      </w:r>
    </w:p>
    <w:p w:rsidR="00EF35BE" w:rsidRPr="00EF35BE" w:rsidRDefault="00EF35BE" w:rsidP="00EF35BE">
      <w:pPr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Set REDIS_PORT to 6379</w:t>
      </w:r>
    </w:p>
    <w:p w:rsidR="00EF35BE" w:rsidRPr="00EF35BE" w:rsidRDefault="00EF35BE" w:rsidP="00EF35BE">
      <w:pPr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Set PGUSER to 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postgres</w:t>
      </w:r>
      <w:proofErr w:type="spellEnd"/>
    </w:p>
    <w:p w:rsidR="00EF35BE" w:rsidRPr="00EF35BE" w:rsidRDefault="00EF35BE" w:rsidP="00EF35BE">
      <w:pPr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Set PGPASSWORD to 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postgrespassword</w:t>
      </w:r>
      <w:proofErr w:type="spellEnd"/>
    </w:p>
    <w:p w:rsidR="00EF35BE" w:rsidRPr="00EF35BE" w:rsidRDefault="00EF35BE" w:rsidP="00EF35BE">
      <w:pPr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In another tab, open up RDS dashboard, click databases in sidebar, click your instance and scroll to Connectivity and Security. Copy the endpoint.</w:t>
      </w:r>
    </w:p>
    <w:p w:rsidR="00EF35BE" w:rsidRPr="00EF35BE" w:rsidRDefault="00EF35BE" w:rsidP="00EF35BE">
      <w:pPr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Set the PGHOST key to the endpoint value listed above.</w:t>
      </w:r>
    </w:p>
    <w:p w:rsidR="00EF35BE" w:rsidRPr="00EF35BE" w:rsidRDefault="00EF35BE" w:rsidP="00EF35BE">
      <w:pPr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Set PGDATABASE to 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fibvalues</w:t>
      </w:r>
      <w:proofErr w:type="spellEnd"/>
    </w:p>
    <w:p w:rsidR="00EF35BE" w:rsidRPr="00EF35BE" w:rsidRDefault="00EF35BE" w:rsidP="00EF35BE">
      <w:pPr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Set PGPORT to 5432</w:t>
      </w:r>
    </w:p>
    <w:p w:rsidR="00EF35BE" w:rsidRPr="00EF35BE" w:rsidRDefault="00EF35BE" w:rsidP="00EF35BE">
      <w:pPr>
        <w:widowControl/>
        <w:numPr>
          <w:ilvl w:val="0"/>
          <w:numId w:val="7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Apply button</w:t>
      </w:r>
    </w:p>
    <w:p w:rsidR="00EF35BE" w:rsidRPr="00EF35BE" w:rsidRDefault="00EF35BE" w:rsidP="00EF35BE">
      <w:pPr>
        <w:widowControl/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b/>
          <w:bCs/>
          <w:i/>
          <w:iCs/>
          <w:color w:val="29303B"/>
          <w:kern w:val="0"/>
          <w:sz w:val="27"/>
          <w:szCs w:val="27"/>
        </w:rPr>
        <w:t>IAM Keys for Deployment</w:t>
      </w:r>
    </w:p>
    <w:p w:rsidR="00EF35BE" w:rsidRPr="00EF35BE" w:rsidRDefault="00EF35BE" w:rsidP="00EF35BE">
      <w:pPr>
        <w:widowControl/>
        <w:numPr>
          <w:ilvl w:val="0"/>
          <w:numId w:val="8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Go to AWS Management Console and use Find Services to search for IAM</w:t>
      </w:r>
    </w:p>
    <w:p w:rsidR="00EF35BE" w:rsidRPr="00EF35BE" w:rsidRDefault="00EF35BE" w:rsidP="00EF35BE">
      <w:pPr>
        <w:widowControl/>
        <w:numPr>
          <w:ilvl w:val="0"/>
          <w:numId w:val="8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Users link in the Sidebar</w:t>
      </w:r>
    </w:p>
    <w:p w:rsidR="00EF35BE" w:rsidRPr="00EF35BE" w:rsidRDefault="00EF35BE" w:rsidP="00EF35BE">
      <w:pPr>
        <w:widowControl/>
        <w:numPr>
          <w:ilvl w:val="0"/>
          <w:numId w:val="8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Add User button</w:t>
      </w:r>
    </w:p>
    <w:p w:rsidR="00EF35BE" w:rsidRPr="00EF35BE" w:rsidRDefault="00EF35BE" w:rsidP="00EF35BE">
      <w:pPr>
        <w:widowControl/>
        <w:numPr>
          <w:ilvl w:val="0"/>
          <w:numId w:val="8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Set User name to multi-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docker</w:t>
      </w:r>
      <w:proofErr w:type="spellEnd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-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deployer</w:t>
      </w:r>
      <w:proofErr w:type="spellEnd"/>
    </w:p>
    <w:p w:rsidR="00EF35BE" w:rsidRPr="00EF35BE" w:rsidRDefault="00EF35BE" w:rsidP="00EF35BE">
      <w:pPr>
        <w:widowControl/>
        <w:numPr>
          <w:ilvl w:val="0"/>
          <w:numId w:val="8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lastRenderedPageBreak/>
        <w:t>Set Access-type to Programmatic Access</w:t>
      </w:r>
    </w:p>
    <w:p w:rsidR="00EF35BE" w:rsidRPr="00EF35BE" w:rsidRDefault="00EF35BE" w:rsidP="00EF35BE">
      <w:pPr>
        <w:widowControl/>
        <w:numPr>
          <w:ilvl w:val="0"/>
          <w:numId w:val="8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Click 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Next:Permissions</w:t>
      </w:r>
      <w:proofErr w:type="spellEnd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 button</w:t>
      </w:r>
    </w:p>
    <w:p w:rsidR="00EF35BE" w:rsidRPr="00EF35BE" w:rsidRDefault="00EF35BE" w:rsidP="00EF35BE">
      <w:pPr>
        <w:widowControl/>
        <w:numPr>
          <w:ilvl w:val="0"/>
          <w:numId w:val="8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Select Attach existing polices directly button</w:t>
      </w:r>
    </w:p>
    <w:p w:rsidR="00EF35BE" w:rsidRPr="00EF35BE" w:rsidRDefault="00EF35BE" w:rsidP="00EF35BE">
      <w:pPr>
        <w:widowControl/>
        <w:numPr>
          <w:ilvl w:val="0"/>
          <w:numId w:val="8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Search for 'beanstalk' and check all boxes</w:t>
      </w:r>
    </w:p>
    <w:p w:rsidR="00EF35BE" w:rsidRPr="00EF35BE" w:rsidRDefault="00EF35BE" w:rsidP="00EF35BE">
      <w:pPr>
        <w:widowControl/>
        <w:numPr>
          <w:ilvl w:val="0"/>
          <w:numId w:val="8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Click 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Next:Review</w:t>
      </w:r>
      <w:proofErr w:type="spellEnd"/>
    </w:p>
    <w:p w:rsidR="00EF35BE" w:rsidRPr="00EF35BE" w:rsidRDefault="00EF35BE" w:rsidP="00EF35BE">
      <w:pPr>
        <w:widowControl/>
        <w:numPr>
          <w:ilvl w:val="0"/>
          <w:numId w:val="8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Add tag if you want and Click 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Next:Review</w:t>
      </w:r>
      <w:proofErr w:type="spellEnd"/>
    </w:p>
    <w:p w:rsidR="00EF35BE" w:rsidRPr="00EF35BE" w:rsidRDefault="00EF35BE" w:rsidP="00EF35BE">
      <w:pPr>
        <w:widowControl/>
        <w:numPr>
          <w:ilvl w:val="0"/>
          <w:numId w:val="8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Create User</w:t>
      </w:r>
    </w:p>
    <w:p w:rsidR="00EF35BE" w:rsidRPr="00EF35BE" w:rsidRDefault="00EF35BE" w:rsidP="00EF35BE">
      <w:pPr>
        <w:widowControl/>
        <w:numPr>
          <w:ilvl w:val="0"/>
          <w:numId w:val="8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opy Access key ID and secret access key for use later</w:t>
      </w:r>
    </w:p>
    <w:p w:rsidR="00EF35BE" w:rsidRPr="00EF35BE" w:rsidRDefault="00EF35BE" w:rsidP="00EF35BE">
      <w:pPr>
        <w:widowControl/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b/>
          <w:bCs/>
          <w:color w:val="29303B"/>
          <w:kern w:val="0"/>
          <w:sz w:val="27"/>
          <w:szCs w:val="27"/>
        </w:rPr>
        <w:t>AWS Keys in Travis</w:t>
      </w:r>
    </w:p>
    <w:p w:rsidR="00EF35BE" w:rsidRPr="00EF35BE" w:rsidRDefault="00EF35BE" w:rsidP="00EF35BE">
      <w:pPr>
        <w:widowControl/>
        <w:numPr>
          <w:ilvl w:val="0"/>
          <w:numId w:val="9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Open up Travis dashboard and find your multi-</w:t>
      </w:r>
      <w:proofErr w:type="spellStart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docker</w:t>
      </w:r>
      <w:proofErr w:type="spellEnd"/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 xml:space="preserve"> app</w:t>
      </w:r>
    </w:p>
    <w:p w:rsidR="00EF35BE" w:rsidRPr="00EF35BE" w:rsidRDefault="00EF35BE" w:rsidP="00EF35BE">
      <w:pPr>
        <w:widowControl/>
        <w:numPr>
          <w:ilvl w:val="0"/>
          <w:numId w:val="9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Click More Options, and select Settings</w:t>
      </w:r>
    </w:p>
    <w:p w:rsidR="00EF35BE" w:rsidRPr="00EF35BE" w:rsidRDefault="00EF35BE" w:rsidP="00EF35BE">
      <w:pPr>
        <w:widowControl/>
        <w:numPr>
          <w:ilvl w:val="0"/>
          <w:numId w:val="9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Scroll to Environment Variables</w:t>
      </w:r>
    </w:p>
    <w:p w:rsidR="00EF35BE" w:rsidRPr="00EF35BE" w:rsidRDefault="00EF35BE" w:rsidP="00EF35BE">
      <w:pPr>
        <w:widowControl/>
        <w:numPr>
          <w:ilvl w:val="0"/>
          <w:numId w:val="9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Add AWS_ACCESS_KEY and set to your AWS access key</w:t>
      </w:r>
    </w:p>
    <w:p w:rsidR="00EF35BE" w:rsidRPr="00EF35BE" w:rsidRDefault="00EF35BE" w:rsidP="00EF35BE">
      <w:pPr>
        <w:widowControl/>
        <w:numPr>
          <w:ilvl w:val="0"/>
          <w:numId w:val="9"/>
        </w:numPr>
        <w:shd w:val="clear" w:color="auto" w:fill="FFFFFF"/>
        <w:wordWrap/>
        <w:autoSpaceDE/>
        <w:autoSpaceDN/>
        <w:spacing w:after="300" w:line="240" w:lineRule="auto"/>
        <w:jc w:val="left"/>
        <w:rPr>
          <w:rFonts w:ascii="Open Sans" w:eastAsia="굴림" w:hAnsi="Open Sans" w:cs="Open Sans"/>
          <w:color w:val="29303B"/>
          <w:kern w:val="0"/>
          <w:sz w:val="27"/>
          <w:szCs w:val="27"/>
        </w:rPr>
      </w:pPr>
      <w:r w:rsidRPr="00EF35BE">
        <w:rPr>
          <w:rFonts w:ascii="Open Sans" w:eastAsia="굴림" w:hAnsi="Open Sans" w:cs="Open Sans"/>
          <w:color w:val="29303B"/>
          <w:kern w:val="0"/>
          <w:sz w:val="27"/>
          <w:szCs w:val="27"/>
        </w:rPr>
        <w:t>Add AWS_SECRET_KEY and set to your AWS secret key</w:t>
      </w:r>
    </w:p>
    <w:p w:rsidR="000E787A" w:rsidRDefault="000E787A"/>
    <w:sectPr w:rsidR="000E787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altName w:val="Malgun Gothic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480021"/>
    <w:multiLevelType w:val="multilevel"/>
    <w:tmpl w:val="1CA8C8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514F3A"/>
    <w:multiLevelType w:val="multilevel"/>
    <w:tmpl w:val="4C0838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5DC10D0"/>
    <w:multiLevelType w:val="multilevel"/>
    <w:tmpl w:val="3F3899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7BE6E01"/>
    <w:multiLevelType w:val="multilevel"/>
    <w:tmpl w:val="D69EFB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B18770A"/>
    <w:multiLevelType w:val="multilevel"/>
    <w:tmpl w:val="014CF7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D887854"/>
    <w:multiLevelType w:val="multilevel"/>
    <w:tmpl w:val="1A98B6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4FA1D5D"/>
    <w:multiLevelType w:val="multilevel"/>
    <w:tmpl w:val="6C7AF9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503FEB"/>
    <w:multiLevelType w:val="multilevel"/>
    <w:tmpl w:val="D4C876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B4C58A0"/>
    <w:multiLevelType w:val="multilevel"/>
    <w:tmpl w:val="76AC3F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NjMzNzcxMTI0NLVU0lEKTi0uzszPAykwrAUA2YZ05SwAAAA="/>
  </w:docVars>
  <w:rsids>
    <w:rsidRoot w:val="00EF35BE"/>
    <w:rsid w:val="000E787A"/>
    <w:rsid w:val="008925E2"/>
    <w:rsid w:val="00EF35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70F0A2-FEA5-42B0-8C3B-EA94B6C0E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EF35BE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EF35BE"/>
    <w:rPr>
      <w:b/>
      <w:bCs/>
    </w:rPr>
  </w:style>
  <w:style w:type="character" w:styleId="a5">
    <w:name w:val="Emphasis"/>
    <w:basedOn w:val="a0"/>
    <w:uiPriority w:val="20"/>
    <w:qFormat/>
    <w:rsid w:val="00EF35B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176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99544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7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5D8599-04DE-496E-BFAB-90271EAA6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6</Pages>
  <Words>689</Words>
  <Characters>3932</Characters>
  <Application>Microsoft Office Word</Application>
  <DocSecurity>0</DocSecurity>
  <Lines>32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Jinyoung</dc:creator>
  <cp:keywords/>
  <dc:description/>
  <cp:lastModifiedBy>Kim Jinyoung</cp:lastModifiedBy>
  <cp:revision>1</cp:revision>
  <dcterms:created xsi:type="dcterms:W3CDTF">2020-03-21T03:43:00Z</dcterms:created>
  <dcterms:modified xsi:type="dcterms:W3CDTF">2020-03-21T07:01:00Z</dcterms:modified>
</cp:coreProperties>
</file>